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fe5bbc del 16 Feb 2023</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1:42:47Z</dcterms:created>
  <dcterms:modified xsi:type="dcterms:W3CDTF">2023-02-16T21:4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